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ba972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4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Q7DMAxC+wD//6V/4AFpd+llkn1opK1NDwgMdoJ+rMKrvgFgk2ywsqkPnuvfb2h2s4pFwZ3NEA+kmENcmc0CnqiVlK7hwbUVJjfwVDIJTgk36mdLf2vBXy/DSjBPhqb1EyWglBb4fYoH0dLPplRexvWzC3JXel3JsV4Lvbok6FN+DMNKGyeHY70CU5hFz7Ys9EcQ4QZxo8z5BYwnLmM/JFMgerQTg3G/HQyk15Q/bOTPKv3nqTrVm3PA9Yu783nlOVXOMk6y5/1b5nbnb2GemhlxH3fz/qXD4kGV5wKeodK+Ebwwn+UEz+AiNs6PmOEjaWP+dfLcgeuF+0buB+k4c63ewbO3hYX6nftBpsK5gm3crxCDU8pe8Pca0B4I4/q9+777BRaKbe4qT8G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or whatever reason, I needed to modify the awk command to 'print $6'</w:t>
      </w:r>
      <w:r>
        <w:t xml:space="preserve"> </w:t>
      </w:r>
      <w:r>
        <w:t xml:space="preserve">as the ls -lsh command puts the file size as the 6th column on the</w:t>
      </w:r>
      <w:r>
        <w:t xml:space="preserve"> </w:t>
      </w:r>
      <w:r>
        <w:t xml:space="preserve">output, not the 5th. Not sure if that's just a typo at your end, or my</w:t>
      </w:r>
      <w:r>
        <w:t xml:space="preserve"> </w:t>
      </w:r>
      <w:r>
        <w:t xml:space="preserve">end, or what.…</w:t>
      </w:r>
    </w:p>
    <w:p>
      <w:pPr>
        <w:pStyle w:val="BodyText"/>
      </w:pPr>
      <w:r>
        <w:t xml:space="preserve">In any case, thanks for this tip. Not sure yet if</w:t>
      </w:r>
      <w:r>
        <w:t xml:space="preserve"> </w:t>
      </w:r>
      <w:hyperlink r:id="rId24">
        <w:r>
          <w:rPr>
            <w:rStyle w:val="Hyperlink"/>
          </w:rPr>
          <w:t xml:space="preserve">Mail.app</w:t>
        </w:r>
      </w:hyperlink>
      <w:r>
        <w:t xml:space="preserve"> </w:t>
      </w:r>
      <w:r>
        <w:t xml:space="preserve">will be any faster, but I did cut the size of the Envelope database by</w:t>
      </w:r>
      <w:r>
        <w:t xml:space="preserve"> </w:t>
      </w:r>
      <w:r>
        <w:t xml:space="preserve">approx. 30%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4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Mail.app" TargetMode="External" /><Relationship Type="http://schemas.openxmlformats.org/officeDocument/2006/relationships/hyperlink" Id="rId20" Target="https://my.remarkbox.com/35ba972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ail.app" TargetMode="External" /><Relationship Type="http://schemas.openxmlformats.org/officeDocument/2006/relationships/hyperlink" Id="rId20" Target="https://my.remarkbox.com/35ba972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ba9721</dc:title>
  <dc:creator/>
  <cp:keywords/>
  <dcterms:created xsi:type="dcterms:W3CDTF">2026-05-06T09:44:36Z</dcterms:created>
  <dcterms:modified xsi:type="dcterms:W3CDTF">2026-05-06T09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